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637A3" w14:textId="74D807AB" w:rsidR="007A37B5" w:rsidRDefault="00EE2C22" w:rsidP="00EE2C2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Hiding Traffic from C2 Servers</w:t>
      </w:r>
    </w:p>
    <w:p w14:paraId="1EAB1167" w14:textId="23C74DA6" w:rsidR="00EE2C22" w:rsidRDefault="00EE2C22" w:rsidP="00EE2C22">
      <w:pPr>
        <w:jc w:val="center"/>
        <w:rPr>
          <w:b/>
          <w:bCs/>
          <w:sz w:val="28"/>
          <w:szCs w:val="28"/>
          <w:u w:val="single"/>
        </w:rPr>
      </w:pPr>
    </w:p>
    <w:p w14:paraId="2FFA99BF" w14:textId="1B34BED1" w:rsidR="00EE2C22" w:rsidRDefault="00EE2C22" w:rsidP="00EE2C22">
      <w:r>
        <w:rPr>
          <w:b/>
          <w:bCs/>
        </w:rPr>
        <w:t>The problem:</w:t>
      </w:r>
      <w:r>
        <w:t xml:space="preserve"> Clients notice suspicious traffic and trace it back to your server.</w:t>
      </w:r>
    </w:p>
    <w:p w14:paraId="518928B3" w14:textId="4728F2C0" w:rsidR="00EE2C22" w:rsidRDefault="00EE2C22" w:rsidP="00EE2C22">
      <w:r>
        <w:rPr>
          <w:b/>
          <w:bCs/>
        </w:rPr>
        <w:t>The solution(s):</w:t>
      </w:r>
    </w:p>
    <w:p w14:paraId="08F58F83" w14:textId="4973687E" w:rsidR="00EE2C22" w:rsidRDefault="00EE2C22" w:rsidP="00EE2C22">
      <w:pPr>
        <w:pStyle w:val="ListParagraph"/>
        <w:numPr>
          <w:ilvl w:val="0"/>
          <w:numId w:val="1"/>
        </w:numPr>
      </w:pPr>
      <w:proofErr w:type="spellStart"/>
      <w:r>
        <w:t>Ngrok</w:t>
      </w:r>
      <w:proofErr w:type="spellEnd"/>
      <w:r>
        <w:t xml:space="preserve">. </w:t>
      </w:r>
      <w:proofErr w:type="spellStart"/>
      <w:r>
        <w:t>Ngrok</w:t>
      </w:r>
      <w:proofErr w:type="spellEnd"/>
      <w:r>
        <w:t xml:space="preserve"> (</w:t>
      </w:r>
      <w:hyperlink r:id="rId5" w:history="1">
        <w:r w:rsidRPr="00D046F2">
          <w:rPr>
            <w:rStyle w:val="Hyperlink"/>
          </w:rPr>
          <w:t>https://ngrok.com</w:t>
        </w:r>
      </w:hyperlink>
      <w:r>
        <w:t>) is a free service that provide secure tunnels to a local host. This means the traffic cannot be traced back to you.</w:t>
      </w:r>
    </w:p>
    <w:p w14:paraId="6B7C8C27" w14:textId="5F88E4AF" w:rsidR="00EE2C22" w:rsidRDefault="00EE2C22" w:rsidP="00EE2C22">
      <w:pPr>
        <w:pStyle w:val="ListParagraph"/>
      </w:pPr>
      <w:r>
        <w:rPr>
          <w:u w:val="single"/>
        </w:rPr>
        <w:t>Pros</w:t>
      </w:r>
    </w:p>
    <w:p w14:paraId="21BA0430" w14:textId="7CFE53C5" w:rsidR="00EE2C22" w:rsidRDefault="00EE2C22" w:rsidP="00EE2C22">
      <w:pPr>
        <w:pStyle w:val="ListParagraph"/>
        <w:numPr>
          <w:ilvl w:val="0"/>
          <w:numId w:val="2"/>
        </w:numPr>
      </w:pPr>
      <w:r>
        <w:t>Free SSL certificate</w:t>
      </w:r>
    </w:p>
    <w:p w14:paraId="43E0A174" w14:textId="4C6E05DF" w:rsidR="00EE2C22" w:rsidRDefault="00EE2C22" w:rsidP="00EE2C22">
      <w:pPr>
        <w:pStyle w:val="ListParagraph"/>
        <w:numPr>
          <w:ilvl w:val="0"/>
          <w:numId w:val="2"/>
        </w:numPr>
      </w:pPr>
      <w:r>
        <w:t>Un-traceable</w:t>
      </w:r>
    </w:p>
    <w:p w14:paraId="33E42117" w14:textId="2ABDD669" w:rsidR="00EE2C22" w:rsidRDefault="00EE2C22" w:rsidP="00EE2C22">
      <w:pPr>
        <w:pStyle w:val="ListParagraph"/>
        <w:numPr>
          <w:ilvl w:val="0"/>
          <w:numId w:val="2"/>
        </w:numPr>
      </w:pPr>
      <w:r>
        <w:t>Free, easy to use</w:t>
      </w:r>
    </w:p>
    <w:p w14:paraId="54446FFC" w14:textId="4AC424BF" w:rsidR="00EE2C22" w:rsidRDefault="00EE2C22" w:rsidP="00EE2C22">
      <w:pPr>
        <w:pStyle w:val="ListParagraph"/>
        <w:numPr>
          <w:ilvl w:val="0"/>
          <w:numId w:val="2"/>
        </w:numPr>
      </w:pPr>
      <w:r>
        <w:t xml:space="preserve">Supports forwarding http, </w:t>
      </w:r>
      <w:proofErr w:type="spellStart"/>
      <w:r>
        <w:t>tcp</w:t>
      </w:r>
      <w:proofErr w:type="spellEnd"/>
    </w:p>
    <w:p w14:paraId="0297A98F" w14:textId="4917E888" w:rsidR="00EE2C22" w:rsidRDefault="00EE2C22" w:rsidP="00EE2C22">
      <w:pPr>
        <w:ind w:left="720"/>
      </w:pPr>
      <w:r>
        <w:rPr>
          <w:u w:val="single"/>
        </w:rPr>
        <w:t>Cons</w:t>
      </w:r>
    </w:p>
    <w:p w14:paraId="35408711" w14:textId="0588931B" w:rsidR="00EE2C22" w:rsidRDefault="00EE2C22" w:rsidP="00EE2C22">
      <w:pPr>
        <w:pStyle w:val="ListParagraph"/>
        <w:numPr>
          <w:ilvl w:val="0"/>
          <w:numId w:val="3"/>
        </w:numPr>
      </w:pPr>
      <w:r>
        <w:t xml:space="preserve">Traffic to </w:t>
      </w:r>
      <w:proofErr w:type="spellStart"/>
      <w:r>
        <w:t>ngrok</w:t>
      </w:r>
      <w:proofErr w:type="spellEnd"/>
      <w:r>
        <w:t xml:space="preserve"> still looks suspicious</w:t>
      </w:r>
    </w:p>
    <w:p w14:paraId="63801739" w14:textId="61C293D2" w:rsidR="00EE2C22" w:rsidRDefault="00EE2C22" w:rsidP="00EE2C22">
      <w:pPr>
        <w:pStyle w:val="ListParagraph"/>
        <w:numPr>
          <w:ilvl w:val="0"/>
          <w:numId w:val="3"/>
        </w:numPr>
      </w:pPr>
      <w:r>
        <w:t>Unless you pay, you are only allowed one tunnel at a time (non-http)</w:t>
      </w:r>
    </w:p>
    <w:p w14:paraId="00ADC75E" w14:textId="21A4DB57" w:rsidR="00EE2C22" w:rsidRDefault="00EE2C22" w:rsidP="00EE2C22">
      <w:pPr>
        <w:pStyle w:val="ListParagraph"/>
        <w:numPr>
          <w:ilvl w:val="0"/>
          <w:numId w:val="3"/>
        </w:numPr>
      </w:pPr>
      <w:r>
        <w:t>For non-http forwarding, you must sign up for a free account</w:t>
      </w:r>
    </w:p>
    <w:p w14:paraId="4C7F5320" w14:textId="34558BD7" w:rsidR="00EE2C22" w:rsidRDefault="00EE2C22" w:rsidP="00EE2C22"/>
    <w:p w14:paraId="50E280AF" w14:textId="0B788CE8" w:rsidR="00EE2C22" w:rsidRDefault="00CC26C1" w:rsidP="00EE2C22">
      <w:pPr>
        <w:pStyle w:val="ListParagraph"/>
        <w:numPr>
          <w:ilvl w:val="0"/>
          <w:numId w:val="1"/>
        </w:numPr>
      </w:pPr>
      <w:r>
        <w:t>Google Cloud Console. Google provide a free cloud console. However, changes aren’t saved over sessions and you need a Google account.</w:t>
      </w:r>
    </w:p>
    <w:p w14:paraId="2AC2527C" w14:textId="09D78633" w:rsidR="00CC26C1" w:rsidRDefault="00CC26C1" w:rsidP="00CC26C1">
      <w:pPr>
        <w:pStyle w:val="ListParagraph"/>
      </w:pPr>
      <w:r>
        <w:rPr>
          <w:u w:val="single"/>
        </w:rPr>
        <w:t>Pros</w:t>
      </w:r>
    </w:p>
    <w:p w14:paraId="60F0E354" w14:textId="2F7ADBF8" w:rsidR="00604B77" w:rsidRDefault="00604B77" w:rsidP="00604B77">
      <w:pPr>
        <w:pStyle w:val="ListParagraph"/>
        <w:numPr>
          <w:ilvl w:val="0"/>
          <w:numId w:val="4"/>
        </w:numPr>
      </w:pPr>
      <w:r>
        <w:t>Free (with Google account)</w:t>
      </w:r>
    </w:p>
    <w:p w14:paraId="175581ED" w14:textId="768BAC71" w:rsidR="00604B77" w:rsidRDefault="00604B77" w:rsidP="00604B77">
      <w:pPr>
        <w:pStyle w:val="ListParagraph"/>
        <w:numPr>
          <w:ilvl w:val="0"/>
          <w:numId w:val="4"/>
        </w:numPr>
      </w:pPr>
      <w:r>
        <w:t>20 GB storage (session is removed after 20 minutes)</w:t>
      </w:r>
    </w:p>
    <w:p w14:paraId="676368EE" w14:textId="57CDA005" w:rsidR="00604B77" w:rsidRDefault="00604B77" w:rsidP="00604B77">
      <w:pPr>
        <w:pStyle w:val="ListParagraph"/>
        <w:numPr>
          <w:ilvl w:val="0"/>
          <w:numId w:val="4"/>
        </w:numPr>
      </w:pPr>
      <w:r>
        <w:t>Fast internet connection</w:t>
      </w:r>
    </w:p>
    <w:p w14:paraId="0680CD5E" w14:textId="4FD732C1" w:rsidR="00604B77" w:rsidRDefault="00604B77" w:rsidP="00604B77">
      <w:pPr>
        <w:pStyle w:val="ListParagraph"/>
        <w:numPr>
          <w:ilvl w:val="0"/>
          <w:numId w:val="4"/>
        </w:numPr>
      </w:pPr>
      <w:r>
        <w:t>Fast</w:t>
      </w:r>
    </w:p>
    <w:p w14:paraId="0DC30503" w14:textId="7C62A79E" w:rsidR="00604B77" w:rsidRDefault="00604B77" w:rsidP="00604B77">
      <w:pPr>
        <w:pStyle w:val="ListParagraph"/>
        <w:numPr>
          <w:ilvl w:val="0"/>
          <w:numId w:val="4"/>
        </w:numPr>
      </w:pPr>
      <w:r>
        <w:t>Traffic sent to Google which is usually unblocked</w:t>
      </w:r>
    </w:p>
    <w:p w14:paraId="301AD891" w14:textId="12E471DD" w:rsidR="00CC26C1" w:rsidRDefault="00CC26C1" w:rsidP="00CC26C1">
      <w:pPr>
        <w:pStyle w:val="ListParagraph"/>
      </w:pPr>
      <w:r>
        <w:rPr>
          <w:u w:val="single"/>
        </w:rPr>
        <w:t>Cons</w:t>
      </w:r>
    </w:p>
    <w:p w14:paraId="288DB190" w14:textId="0081CD3E" w:rsidR="00CC26C1" w:rsidRDefault="00604B77" w:rsidP="00604B77">
      <w:pPr>
        <w:pStyle w:val="ListParagraph"/>
        <w:numPr>
          <w:ilvl w:val="0"/>
          <w:numId w:val="5"/>
        </w:numPr>
      </w:pPr>
      <w:r>
        <w:t>Google probably tracks you</w:t>
      </w:r>
    </w:p>
    <w:p w14:paraId="0EAB652B" w14:textId="39A2A02B" w:rsidR="00604B77" w:rsidRDefault="00604B77" w:rsidP="00604B77">
      <w:pPr>
        <w:pStyle w:val="ListParagraph"/>
        <w:numPr>
          <w:ilvl w:val="0"/>
          <w:numId w:val="5"/>
        </w:numPr>
      </w:pPr>
      <w:r>
        <w:t>Sessions get deleted after 20 minutes inactivity</w:t>
      </w:r>
    </w:p>
    <w:p w14:paraId="2EE774C1" w14:textId="2A2CC345" w:rsidR="00604B77" w:rsidRDefault="00604B77" w:rsidP="00604B77"/>
    <w:p w14:paraId="124BF973" w14:textId="085C2F8D" w:rsidR="00604B77" w:rsidRDefault="00604B77" w:rsidP="00604B77">
      <w:pPr>
        <w:pStyle w:val="ListParagraph"/>
        <w:numPr>
          <w:ilvl w:val="0"/>
          <w:numId w:val="1"/>
        </w:numPr>
      </w:pPr>
      <w:r>
        <w:t>Hiding traffic through other services.</w:t>
      </w:r>
    </w:p>
    <w:p w14:paraId="5398E7B3" w14:textId="513D8FBA" w:rsidR="00604B77" w:rsidRDefault="00604B77" w:rsidP="00604B77">
      <w:pPr>
        <w:pStyle w:val="ListParagraph"/>
        <w:numPr>
          <w:ilvl w:val="0"/>
          <w:numId w:val="6"/>
        </w:numPr>
      </w:pPr>
      <w:r>
        <w:t>Dropbox. A program called DBC2 (</w:t>
      </w:r>
      <w:proofErr w:type="spellStart"/>
      <w:r>
        <w:t>DropBox</w:t>
      </w:r>
      <w:proofErr w:type="spellEnd"/>
      <w:r>
        <w:t xml:space="preserve"> C2) was developed as a Command and Control server that communicates through Dropbox.</w:t>
      </w:r>
    </w:p>
    <w:p w14:paraId="41BFA2E5" w14:textId="489E30BF" w:rsidR="00604B77" w:rsidRDefault="00604B77" w:rsidP="00604B77">
      <w:pPr>
        <w:pStyle w:val="ListParagraph"/>
        <w:ind w:left="1080"/>
      </w:pPr>
      <w:r>
        <w:rPr>
          <w:u w:val="single"/>
        </w:rPr>
        <w:t>Pros</w:t>
      </w:r>
    </w:p>
    <w:p w14:paraId="77C0E52D" w14:textId="7C6B8452" w:rsidR="00604B77" w:rsidRDefault="00604B77" w:rsidP="00604B77">
      <w:pPr>
        <w:pStyle w:val="ListParagraph"/>
        <w:numPr>
          <w:ilvl w:val="0"/>
          <w:numId w:val="7"/>
        </w:numPr>
      </w:pPr>
      <w:r>
        <w:t>Free</w:t>
      </w:r>
    </w:p>
    <w:p w14:paraId="5BC843B5" w14:textId="4EB76D16" w:rsidR="00604B77" w:rsidRDefault="00604B77" w:rsidP="00604B77">
      <w:pPr>
        <w:pStyle w:val="ListParagraph"/>
        <w:numPr>
          <w:ilvl w:val="0"/>
          <w:numId w:val="7"/>
        </w:numPr>
      </w:pPr>
      <w:r>
        <w:t>Un-traceable</w:t>
      </w:r>
    </w:p>
    <w:p w14:paraId="6DE0C499" w14:textId="5EF9FE62" w:rsidR="00604B77" w:rsidRDefault="00604B77" w:rsidP="00604B77">
      <w:pPr>
        <w:pStyle w:val="ListParagraph"/>
        <w:numPr>
          <w:ilvl w:val="0"/>
          <w:numId w:val="7"/>
        </w:numPr>
      </w:pPr>
      <w:r>
        <w:t>All traffic is sent to Dropbox</w:t>
      </w:r>
    </w:p>
    <w:p w14:paraId="37A0E9F8" w14:textId="4A272FB4" w:rsidR="00604B77" w:rsidRDefault="00604B77" w:rsidP="00604B77">
      <w:pPr>
        <w:pStyle w:val="ListParagraph"/>
        <w:numPr>
          <w:ilvl w:val="0"/>
          <w:numId w:val="7"/>
        </w:numPr>
      </w:pPr>
      <w:r>
        <w:t>The Client program does not need the API key</w:t>
      </w:r>
    </w:p>
    <w:p w14:paraId="7F9D2C6F" w14:textId="58585051" w:rsidR="00604B77" w:rsidRDefault="00604B77" w:rsidP="00604B77">
      <w:pPr>
        <w:ind w:left="720"/>
      </w:pPr>
      <w:r>
        <w:t xml:space="preserve">        </w:t>
      </w:r>
      <w:r>
        <w:rPr>
          <w:u w:val="single"/>
        </w:rPr>
        <w:t>Cons</w:t>
      </w:r>
    </w:p>
    <w:p w14:paraId="4F0E15F5" w14:textId="386FD70B" w:rsidR="00604B77" w:rsidRDefault="00604B77" w:rsidP="00604B77">
      <w:pPr>
        <w:pStyle w:val="ListParagraph"/>
        <w:numPr>
          <w:ilvl w:val="0"/>
          <w:numId w:val="13"/>
        </w:numPr>
      </w:pPr>
      <w:r>
        <w:t xml:space="preserve">You need a </w:t>
      </w:r>
      <w:proofErr w:type="spellStart"/>
      <w:r>
        <w:t>dropbox</w:t>
      </w:r>
      <w:proofErr w:type="spellEnd"/>
      <w:r>
        <w:t xml:space="preserve"> account</w:t>
      </w:r>
    </w:p>
    <w:p w14:paraId="35999F55" w14:textId="4EAD8E3B" w:rsidR="00604B77" w:rsidRDefault="00604B77" w:rsidP="00604B77">
      <w:pPr>
        <w:pStyle w:val="ListParagraph"/>
        <w:numPr>
          <w:ilvl w:val="0"/>
          <w:numId w:val="13"/>
        </w:numPr>
      </w:pPr>
      <w:r>
        <w:t>Can be slow sometimes</w:t>
      </w:r>
    </w:p>
    <w:p w14:paraId="733640E7" w14:textId="77777777" w:rsidR="00604B77" w:rsidRDefault="00604B77" w:rsidP="00604B77">
      <w:pPr>
        <w:ind w:left="1440"/>
      </w:pPr>
    </w:p>
    <w:p w14:paraId="7B065867" w14:textId="4614EFCE" w:rsidR="00604B77" w:rsidRDefault="00604B77" w:rsidP="00604B77">
      <w:pPr>
        <w:pStyle w:val="ListParagraph"/>
        <w:numPr>
          <w:ilvl w:val="0"/>
          <w:numId w:val="6"/>
        </w:numPr>
      </w:pPr>
      <w:r>
        <w:t>Twitter. A program (written by me) called TwitterC2 (</w:t>
      </w:r>
      <w:hyperlink r:id="rId6" w:history="1">
        <w:r w:rsidRPr="0023275D">
          <w:rPr>
            <w:rStyle w:val="Hyperlink"/>
          </w:rPr>
          <w:t>https://github.com/AgeOfMarcus/TwitterC2</w:t>
        </w:r>
      </w:hyperlink>
      <w:r>
        <w:t>) was developed as a Command and Control program that communicated via Twitter.</w:t>
      </w:r>
    </w:p>
    <w:p w14:paraId="2C4094D1" w14:textId="190232D4" w:rsidR="00604B77" w:rsidRDefault="00604B77" w:rsidP="00604B77">
      <w:pPr>
        <w:pStyle w:val="ListParagraph"/>
        <w:ind w:left="1080"/>
        <w:rPr>
          <w:u w:val="single"/>
        </w:rPr>
      </w:pPr>
      <w:r>
        <w:rPr>
          <w:u w:val="single"/>
        </w:rPr>
        <w:t>Pros</w:t>
      </w:r>
    </w:p>
    <w:p w14:paraId="0464AEDC" w14:textId="25AC988F" w:rsidR="00604B77" w:rsidRDefault="00604B77" w:rsidP="00604B77">
      <w:pPr>
        <w:pStyle w:val="ListParagraph"/>
        <w:numPr>
          <w:ilvl w:val="1"/>
          <w:numId w:val="14"/>
        </w:numPr>
      </w:pPr>
      <w:r>
        <w:t>All traffic is sent through twitter (which tends to be unblocked for marketing)</w:t>
      </w:r>
    </w:p>
    <w:p w14:paraId="69655A06" w14:textId="443532D5" w:rsidR="00604B77" w:rsidRDefault="00604B77" w:rsidP="00604B77">
      <w:pPr>
        <w:ind w:left="720"/>
      </w:pPr>
      <w:r>
        <w:t xml:space="preserve">       </w:t>
      </w:r>
      <w:r>
        <w:rPr>
          <w:u w:val="single"/>
        </w:rPr>
        <w:t>Cons</w:t>
      </w:r>
    </w:p>
    <w:p w14:paraId="47EC0193" w14:textId="163E0B76" w:rsidR="00604B77" w:rsidRDefault="00604B77" w:rsidP="00604B77">
      <w:pPr>
        <w:pStyle w:val="ListParagraph"/>
        <w:numPr>
          <w:ilvl w:val="1"/>
          <w:numId w:val="14"/>
        </w:numPr>
      </w:pPr>
      <w:r>
        <w:t>You need 2 twitter accounts</w:t>
      </w:r>
    </w:p>
    <w:p w14:paraId="654A78B8" w14:textId="2C2C600D" w:rsidR="00604B77" w:rsidRDefault="00604B77" w:rsidP="00604B77">
      <w:pPr>
        <w:pStyle w:val="ListParagraph"/>
        <w:numPr>
          <w:ilvl w:val="1"/>
          <w:numId w:val="14"/>
        </w:numPr>
      </w:pPr>
      <w:r>
        <w:t>The API key is needed in the Client program (for the slave account)</w:t>
      </w:r>
    </w:p>
    <w:p w14:paraId="3D6DAE10" w14:textId="3D35A4BF" w:rsidR="00604B77" w:rsidRDefault="00604B77" w:rsidP="00604B77">
      <w:pPr>
        <w:pStyle w:val="ListParagraph"/>
        <w:numPr>
          <w:ilvl w:val="1"/>
          <w:numId w:val="14"/>
        </w:numPr>
      </w:pPr>
      <w:r>
        <w:t>Speed can sometimes be slow</w:t>
      </w:r>
    </w:p>
    <w:p w14:paraId="4DFE038F" w14:textId="087A608A" w:rsidR="00604B77" w:rsidRPr="00604B77" w:rsidRDefault="00604B77" w:rsidP="00604B77">
      <w:pPr>
        <w:pStyle w:val="ListParagraph"/>
        <w:numPr>
          <w:ilvl w:val="1"/>
          <w:numId w:val="14"/>
        </w:numPr>
      </w:pPr>
      <w:r>
        <w:t>Files can’t be transferred (as far as I’ve tried)</w:t>
      </w:r>
      <w:bookmarkStart w:id="0" w:name="_GoBack"/>
      <w:bookmarkEnd w:id="0"/>
    </w:p>
    <w:sectPr w:rsidR="00604B77" w:rsidRPr="00604B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A6568"/>
    <w:multiLevelType w:val="hybridMultilevel"/>
    <w:tmpl w:val="2032A0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417C83"/>
    <w:multiLevelType w:val="hybridMultilevel"/>
    <w:tmpl w:val="E2323FB6"/>
    <w:lvl w:ilvl="0" w:tplc="08090001">
      <w:start w:val="1"/>
      <w:numFmt w:val="bullet"/>
      <w:lvlText w:val=""/>
      <w:lvlJc w:val="left"/>
      <w:pPr>
        <w:ind w:left="15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25" w:hanging="360"/>
      </w:pPr>
      <w:rPr>
        <w:rFonts w:ascii="Wingdings" w:hAnsi="Wingdings" w:hint="default"/>
      </w:rPr>
    </w:lvl>
  </w:abstractNum>
  <w:abstractNum w:abstractNumId="2" w15:restartNumberingAfterBreak="0">
    <w:nsid w:val="0C7D403B"/>
    <w:multiLevelType w:val="hybridMultilevel"/>
    <w:tmpl w:val="A25E7A7E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144D10AD"/>
    <w:multiLevelType w:val="hybridMultilevel"/>
    <w:tmpl w:val="E1A2899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945A32"/>
    <w:multiLevelType w:val="hybridMultilevel"/>
    <w:tmpl w:val="FD44BA3A"/>
    <w:lvl w:ilvl="0" w:tplc="E9BA396E">
      <w:start w:val="1"/>
      <w:numFmt w:val="bullet"/>
      <w:lvlText w:val="•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1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31F54673"/>
    <w:multiLevelType w:val="hybridMultilevel"/>
    <w:tmpl w:val="E8C6B85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32BE57B0"/>
    <w:multiLevelType w:val="hybridMultilevel"/>
    <w:tmpl w:val="84623430"/>
    <w:lvl w:ilvl="0" w:tplc="E9BA396E">
      <w:start w:val="1"/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2DD7D91"/>
    <w:multiLevelType w:val="hybridMultilevel"/>
    <w:tmpl w:val="EA5EAFFE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8" w15:restartNumberingAfterBreak="0">
    <w:nsid w:val="3E2429E6"/>
    <w:multiLevelType w:val="hybridMultilevel"/>
    <w:tmpl w:val="47B6A1F4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4797350"/>
    <w:multiLevelType w:val="hybridMultilevel"/>
    <w:tmpl w:val="2CD4446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A6C794B"/>
    <w:multiLevelType w:val="hybridMultilevel"/>
    <w:tmpl w:val="F2E0FB0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83E3458"/>
    <w:multiLevelType w:val="hybridMultilevel"/>
    <w:tmpl w:val="C4DEF17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ABA1601"/>
    <w:multiLevelType w:val="hybridMultilevel"/>
    <w:tmpl w:val="C65C28FC"/>
    <w:lvl w:ilvl="0" w:tplc="A852C4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FE24DFD"/>
    <w:multiLevelType w:val="hybridMultilevel"/>
    <w:tmpl w:val="BF3CE3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1"/>
  </w:num>
  <w:num w:numId="3">
    <w:abstractNumId w:val="0"/>
  </w:num>
  <w:num w:numId="4">
    <w:abstractNumId w:val="3"/>
  </w:num>
  <w:num w:numId="5">
    <w:abstractNumId w:val="2"/>
  </w:num>
  <w:num w:numId="6">
    <w:abstractNumId w:val="12"/>
  </w:num>
  <w:num w:numId="7">
    <w:abstractNumId w:val="8"/>
  </w:num>
  <w:num w:numId="8">
    <w:abstractNumId w:val="10"/>
  </w:num>
  <w:num w:numId="9">
    <w:abstractNumId w:val="5"/>
  </w:num>
  <w:num w:numId="10">
    <w:abstractNumId w:val="9"/>
  </w:num>
  <w:num w:numId="11">
    <w:abstractNumId w:val="7"/>
  </w:num>
  <w:num w:numId="12">
    <w:abstractNumId w:val="1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wMTU1NTC1tDCwMDVR0lEKTi0uzszPAykwqgUAJ4TZSiwAAAA="/>
  </w:docVars>
  <w:rsids>
    <w:rsidRoot w:val="00EE2C22"/>
    <w:rsid w:val="005E1164"/>
    <w:rsid w:val="00604B77"/>
    <w:rsid w:val="00930CDA"/>
    <w:rsid w:val="00A02B9F"/>
    <w:rsid w:val="00CC26C1"/>
    <w:rsid w:val="00EE2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EE199"/>
  <w15:chartTrackingRefBased/>
  <w15:docId w15:val="{29F8DDFB-CAD0-4922-A6C3-12FB50928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2C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2C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C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geOfMarcus/TwitterC2" TargetMode="External"/><Relationship Id="rId5" Type="http://schemas.openxmlformats.org/officeDocument/2006/relationships/hyperlink" Target="https://ngrok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us Weinberger</dc:creator>
  <cp:keywords/>
  <dc:description/>
  <cp:lastModifiedBy>Marcus Weinberger</cp:lastModifiedBy>
  <cp:revision>3</cp:revision>
  <dcterms:created xsi:type="dcterms:W3CDTF">2018-06-30T15:19:00Z</dcterms:created>
  <dcterms:modified xsi:type="dcterms:W3CDTF">2018-07-01T08:19:00Z</dcterms:modified>
</cp:coreProperties>
</file>